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9A077" w14:textId="56604D59" w:rsidR="00A614EC" w:rsidRPr="00A614EC" w:rsidRDefault="004B080E" w:rsidP="00412902">
      <w:pPr>
        <w:pStyle w:val="Title"/>
      </w:pPr>
      <w:r>
        <w:rPr>
          <w:rStyle w:val="s2"/>
        </w:rPr>
        <w:t>Normalisation</w:t>
      </w:r>
    </w:p>
    <w:p w14:paraId="41A0C973" w14:textId="622A1600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Style w:val="s2"/>
          <w:rFonts w:ascii="-webkit-standard" w:hAnsi="-webkit-standard"/>
          <w:b/>
          <w:bCs/>
          <w:color w:val="000000"/>
          <w:sz w:val="27"/>
          <w:szCs w:val="27"/>
        </w:rPr>
        <w:t>Building Insurance and Damage History</w:t>
      </w:r>
      <w:r>
        <w:rPr>
          <w:rStyle w:val="apple-converted-space"/>
          <w:rFonts w:ascii="-webkit-standard" w:hAnsi="-webkit-standard"/>
          <w:b/>
          <w:bCs/>
          <w:color w:val="000000"/>
          <w:sz w:val="27"/>
          <w:szCs w:val="27"/>
        </w:rPr>
        <w:t> </w:t>
      </w:r>
    </w:p>
    <w:p w14:paraId="41A0C974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Style w:val="s2"/>
          <w:rFonts w:ascii="-webkit-standard" w:hAnsi="-webkit-standard"/>
          <w:b/>
          <w:bCs/>
          <w:color w:val="000000"/>
          <w:sz w:val="27"/>
          <w:szCs w:val="27"/>
        </w:rPr>
        <w:t>UNF</w:t>
      </w:r>
    </w:p>
    <w:p w14:paraId="41A0C975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PROPERTY (property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siz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class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value, (insurance_cod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urance_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urance_start_dat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urance_end_date), (fire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start_dat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damag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destroyed)</w:t>
      </w:r>
    </w:p>
    <w:p w14:paraId="41A0C976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Style w:val="s2"/>
          <w:rFonts w:ascii="-webkit-standard" w:hAnsi="-webkit-standard"/>
          <w:b/>
          <w:bCs/>
          <w:color w:val="000000"/>
          <w:sz w:val="27"/>
          <w:szCs w:val="27"/>
        </w:rPr>
        <w:t>1NF</w:t>
      </w:r>
    </w:p>
    <w:p w14:paraId="41A0C977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BUILDING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building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siz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class, building_value)</w:t>
      </w:r>
    </w:p>
    <w:p w14:paraId="41A0C978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BUILDING_INSURANCE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building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insurance_code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urance_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insurance_start_date,</w:t>
      </w:r>
      <w:r>
        <w:rPr>
          <w:rFonts w:ascii="-webkit-standard" w:hAnsi="-webkit-standard"/>
          <w:color w:val="000000"/>
          <w:sz w:val="27"/>
          <w:szCs w:val="27"/>
        </w:rPr>
        <w:t>insurance_end_date)</w:t>
      </w:r>
    </w:p>
    <w:p w14:paraId="41A0C979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PROPERTY_FIRE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building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  <w:u w:val="single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fire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start_dat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damag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destroyed)</w:t>
      </w:r>
    </w:p>
    <w:p w14:paraId="41A0C97A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Partial dependencies: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</w:p>
    <w:p w14:paraId="41A0C97B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insurance_code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-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urance_name</w:t>
      </w:r>
    </w:p>
    <w:p w14:paraId="41A0C97C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fire_id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-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start_date</w:t>
      </w:r>
    </w:p>
    <w:p w14:paraId="41A0C97D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Style w:val="s2"/>
          <w:rFonts w:ascii="-webkit-standard" w:hAnsi="-webkit-standard"/>
          <w:b/>
          <w:bCs/>
          <w:color w:val="000000"/>
          <w:sz w:val="27"/>
          <w:szCs w:val="27"/>
        </w:rPr>
        <w:t>2NF</w:t>
      </w:r>
      <w:r>
        <w:rPr>
          <w:rStyle w:val="apple-converted-space"/>
          <w:rFonts w:ascii="-webkit-standard" w:hAnsi="-webkit-standard"/>
          <w:b/>
          <w:bCs/>
          <w:color w:val="000000"/>
          <w:sz w:val="27"/>
          <w:szCs w:val="27"/>
        </w:rPr>
        <w:t> </w:t>
      </w:r>
    </w:p>
    <w:p w14:paraId="41A0C97E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BUILDING 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building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siz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class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value)</w:t>
      </w:r>
    </w:p>
    <w:p w14:paraId="41A0C97F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BUILDING_INSURANCE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building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insurance_code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insurance_start_dat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urance_end_date)</w:t>
      </w:r>
    </w:p>
    <w:p w14:paraId="41A0C980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PROPERTY_FIRE 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building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  <w:u w:val="single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fire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damag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destroyed)</w:t>
      </w:r>
    </w:p>
    <w:p w14:paraId="41A0C981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INSURANCE 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insurance_code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urance_name)</w:t>
      </w:r>
    </w:p>
    <w:p w14:paraId="41A0C982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FIRE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fire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start_date)</w:t>
      </w:r>
    </w:p>
    <w:p w14:paraId="41A0C983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Transitive Dependencies: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</w:p>
    <w:p w14:paraId="41A0C984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No transitive dependencies present</w:t>
      </w:r>
    </w:p>
    <w:p w14:paraId="41A0C985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Style w:val="s2"/>
          <w:rFonts w:ascii="-webkit-standard" w:hAnsi="-webkit-standard"/>
          <w:b/>
          <w:bCs/>
          <w:color w:val="000000"/>
          <w:sz w:val="27"/>
          <w:szCs w:val="27"/>
        </w:rPr>
        <w:t>3NF</w:t>
      </w:r>
    </w:p>
    <w:p w14:paraId="41A0C986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BUILDING 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building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siz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class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value)</w:t>
      </w:r>
    </w:p>
    <w:p w14:paraId="41A0C987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BUILDING_INSURANCE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building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insurance_code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insurance_start_dat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urance_end_date)</w:t>
      </w:r>
    </w:p>
    <w:p w14:paraId="41A0C988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PROPERTY_FIRE 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building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  <w:u w:val="single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fire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damag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destroyed)</w:t>
      </w:r>
    </w:p>
    <w:p w14:paraId="41A0C989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INSURANCE 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insurance_code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urance_name)</w:t>
      </w:r>
    </w:p>
    <w:p w14:paraId="41A0C98A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FIRE 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fire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start_date)</w:t>
      </w:r>
    </w:p>
    <w:p w14:paraId="41A0C98B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Full dependencies: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</w:p>
    <w:p w14:paraId="41A0C98C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property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id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–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siz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class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value</w:t>
      </w:r>
    </w:p>
    <w:p w14:paraId="41A0C98D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property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urance_cod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urance_start_date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-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urance_end_date</w:t>
      </w:r>
    </w:p>
    <w:p w14:paraId="41A0C98E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lastRenderedPageBreak/>
        <w:t>fire_id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-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start_date</w:t>
      </w:r>
    </w:p>
    <w:p w14:paraId="41A0C98F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insurance_code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-&gt; insurance_name</w:t>
      </w:r>
    </w:p>
    <w:p w14:paraId="41A0C990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property_id, building 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id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-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damag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destroyed</w:t>
      </w:r>
    </w:p>
    <w:p w14:paraId="41A0C991" w14:textId="77777777" w:rsidR="003A653D" w:rsidRDefault="003A65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 </w:t>
      </w:r>
    </w:p>
    <w:p w14:paraId="41A0C992" w14:textId="47842A5F" w:rsidR="003A653D" w:rsidRDefault="003A653D"/>
    <w:p w14:paraId="345A4C97" w14:textId="745F2EDF" w:rsidR="00574F3D" w:rsidRDefault="00574F3D">
      <w:r>
        <w:br w:type="page"/>
      </w:r>
    </w:p>
    <w:p w14:paraId="556542A4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Style w:val="s2"/>
          <w:rFonts w:ascii="-webkit-standard" w:hAnsi="-webkit-standard"/>
          <w:b/>
          <w:bCs/>
          <w:color w:val="000000"/>
          <w:sz w:val="27"/>
          <w:szCs w:val="27"/>
        </w:rPr>
        <w:lastRenderedPageBreak/>
        <w:t>Building Damage Assessment Visit Report</w:t>
      </w:r>
      <w:r>
        <w:rPr>
          <w:rStyle w:val="apple-converted-space"/>
          <w:rFonts w:ascii="-webkit-standard" w:hAnsi="-webkit-standard"/>
          <w:b/>
          <w:bCs/>
          <w:color w:val="000000"/>
          <w:sz w:val="27"/>
          <w:szCs w:val="27"/>
        </w:rPr>
        <w:t> </w:t>
      </w:r>
    </w:p>
    <w:p w14:paraId="28BA5F67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Style w:val="s2"/>
          <w:rFonts w:ascii="-webkit-standard" w:hAnsi="-webkit-standard"/>
          <w:b/>
          <w:bCs/>
          <w:color w:val="000000"/>
          <w:sz w:val="27"/>
          <w:szCs w:val="27"/>
        </w:rPr>
        <w:t>UNF</w:t>
      </w:r>
      <w:r>
        <w:rPr>
          <w:rStyle w:val="apple-converted-space"/>
          <w:rFonts w:ascii="-webkit-standard" w:hAnsi="-webkit-standard"/>
          <w:b/>
          <w:bCs/>
          <w:color w:val="000000"/>
          <w:sz w:val="27"/>
          <w:szCs w:val="27"/>
        </w:rPr>
        <w:t> </w:t>
      </w:r>
    </w:p>
    <w:p w14:paraId="10EACA63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BUILDING_DAMAGE(property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street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town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postcod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cod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value, building class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id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assessor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assessor_given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assessor_family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assessor_damage,building_destroye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assessor_dat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assessor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assessor_given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assessor_family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(insassessor_date-timearrive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assessor_date-timedeparted)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urance_payout)</w:t>
      </w:r>
    </w:p>
    <w:p w14:paraId="1A62F4E2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Style w:val="s2"/>
          <w:rFonts w:ascii="-webkit-standard" w:hAnsi="-webkit-standard"/>
          <w:b/>
          <w:bCs/>
          <w:color w:val="000000"/>
          <w:sz w:val="27"/>
          <w:szCs w:val="27"/>
        </w:rPr>
        <w:t>1NF</w:t>
      </w:r>
    </w:p>
    <w:p w14:paraId="61594F6D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BUILDING_DAMAGE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building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fire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street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town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postcod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cod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value, building class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assessor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assessor_given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assessor_family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assessor_damag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destroyed,  lga_assessor_dat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assessor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assessor_given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assessor_family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urance_payout)</w:t>
      </w:r>
    </w:p>
    <w:p w14:paraId="3A48F3D2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BD_ASSESSOR_VISIT 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building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fire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insassessor_dt_arrive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assessor_dt_departed)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</w:p>
    <w:p w14:paraId="1BBE965C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 </w:t>
      </w:r>
    </w:p>
    <w:p w14:paraId="799AFD71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Style w:val="s2"/>
          <w:rFonts w:ascii="-webkit-standard" w:hAnsi="-webkit-standard"/>
          <w:b/>
          <w:bCs/>
          <w:color w:val="000000"/>
          <w:sz w:val="27"/>
          <w:szCs w:val="27"/>
        </w:rPr>
        <w:t>Partial dependencies:</w:t>
      </w:r>
    </w:p>
    <w:p w14:paraId="49F9D6D4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property_id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 -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street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town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postcod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cod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name</w:t>
      </w:r>
    </w:p>
    <w:p w14:paraId="10B369BF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proofErr w:type="spellStart"/>
      <w:r>
        <w:rPr>
          <w:rFonts w:ascii="-webkit-standard" w:hAnsi="-webkit-standard"/>
          <w:color w:val="000000"/>
          <w:sz w:val="27"/>
          <w:szCs w:val="27"/>
        </w:rPr>
        <w:t>property_id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building_id</w:t>
      </w:r>
      <w:proofErr w:type="spellEnd"/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-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building_value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 class</w:t>
      </w:r>
    </w:p>
    <w:p w14:paraId="4DEC78FC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 </w:t>
      </w:r>
    </w:p>
    <w:p w14:paraId="03EA4905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Style w:val="s2"/>
          <w:rFonts w:ascii="-webkit-standard" w:hAnsi="-webkit-standard"/>
          <w:b/>
          <w:bCs/>
          <w:color w:val="000000"/>
          <w:sz w:val="27"/>
          <w:szCs w:val="27"/>
        </w:rPr>
        <w:t>2NF</w:t>
      </w:r>
      <w:r>
        <w:rPr>
          <w:rStyle w:val="apple-converted-space"/>
          <w:rFonts w:ascii="-webkit-standard" w:hAnsi="-webkit-standard"/>
          <w:b/>
          <w:bCs/>
          <w:color w:val="000000"/>
          <w:sz w:val="27"/>
          <w:szCs w:val="27"/>
        </w:rPr>
        <w:t> </w:t>
      </w:r>
    </w:p>
    <w:p w14:paraId="4E0006C1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BUILDING_DAMAGE 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building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fire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assessor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assessor_given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assessor_family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assessor_damage,building_destroyed,  lga_assessor_dat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assessor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assessor_given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assessor_familyname,insurance_payout)</w:t>
      </w:r>
    </w:p>
    <w:p w14:paraId="720FEDF5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PROPERTY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street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town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postcod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cod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name)</w:t>
      </w:r>
    </w:p>
    <w:p w14:paraId="6828B3A8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BUILDING(</w:t>
      </w:r>
      <w:proofErr w:type="spellStart"/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building_id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building_value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 building class)​</w:t>
      </w:r>
    </w:p>
    <w:p w14:paraId="7C812458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BD_ASSESSOR_VISIT 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building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fire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insassessor_dt_arrive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assessor_dt_departed)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</w:p>
    <w:p w14:paraId="015C4EE4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Style w:val="s2"/>
          <w:rFonts w:ascii="-webkit-standard" w:hAnsi="-webkit-standard"/>
          <w:b/>
          <w:bCs/>
          <w:color w:val="000000"/>
          <w:sz w:val="27"/>
          <w:szCs w:val="27"/>
        </w:rPr>
        <w:t>Transitive Dependencies:</w:t>
      </w:r>
      <w:r>
        <w:rPr>
          <w:rStyle w:val="apple-converted-space"/>
          <w:rFonts w:ascii="-webkit-standard" w:hAnsi="-webkit-standard"/>
          <w:b/>
          <w:bCs/>
          <w:color w:val="000000"/>
          <w:sz w:val="27"/>
          <w:szCs w:val="27"/>
        </w:rPr>
        <w:t> </w:t>
      </w:r>
    </w:p>
    <w:p w14:paraId="4D4B2B50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proofErr w:type="spellStart"/>
      <w:r>
        <w:rPr>
          <w:rFonts w:ascii="-webkit-standard" w:hAnsi="-webkit-standard"/>
          <w:color w:val="000000"/>
          <w:sz w:val="27"/>
          <w:szCs w:val="27"/>
        </w:rPr>
        <w:t>Lga_code</w:t>
      </w:r>
      <w:proofErr w:type="spellEnd"/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-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lga_name</w:t>
      </w:r>
      <w:proofErr w:type="spellEnd"/>
    </w:p>
    <w:p w14:paraId="57C97587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lgaassessor_id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-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assessor_given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assessor_familyname</w:t>
      </w:r>
    </w:p>
    <w:p w14:paraId="66AE9CB3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proofErr w:type="spellStart"/>
      <w:r>
        <w:rPr>
          <w:rFonts w:ascii="-webkit-standard" w:hAnsi="-webkit-standard"/>
          <w:color w:val="000000"/>
          <w:sz w:val="27"/>
          <w:szCs w:val="27"/>
        </w:rPr>
        <w:t>insassessor_id</w:t>
      </w:r>
      <w:proofErr w:type="spellEnd"/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-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insassessor_givenname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insassessor_familyname</w:t>
      </w:r>
      <w:proofErr w:type="spellEnd"/>
    </w:p>
    <w:p w14:paraId="53BE6501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 </w:t>
      </w:r>
    </w:p>
    <w:p w14:paraId="4A35B95F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 </w:t>
      </w:r>
    </w:p>
    <w:p w14:paraId="0A153B78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 </w:t>
      </w:r>
    </w:p>
    <w:p w14:paraId="00865D5E" w14:textId="77777777" w:rsidR="002F28CD" w:rsidRDefault="002F28CD" w:rsidP="00574F3D">
      <w:pPr>
        <w:pStyle w:val="NormalWeb"/>
        <w:spacing w:before="0" w:beforeAutospacing="0" w:after="0" w:afterAutospacing="0" w:line="324" w:lineRule="atLeast"/>
        <w:rPr>
          <w:rStyle w:val="s2"/>
          <w:rFonts w:ascii="-webkit-standard" w:hAnsi="-webkit-standard"/>
          <w:b/>
          <w:bCs/>
          <w:color w:val="000000"/>
          <w:sz w:val="27"/>
          <w:szCs w:val="27"/>
        </w:rPr>
      </w:pPr>
    </w:p>
    <w:p w14:paraId="6B9728C8" w14:textId="4C87604E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bookmarkStart w:id="0" w:name="_GoBack"/>
      <w:bookmarkEnd w:id="0"/>
      <w:r>
        <w:rPr>
          <w:rStyle w:val="s2"/>
          <w:rFonts w:ascii="-webkit-standard" w:hAnsi="-webkit-standard"/>
          <w:b/>
          <w:bCs/>
          <w:color w:val="000000"/>
          <w:sz w:val="27"/>
          <w:szCs w:val="27"/>
        </w:rPr>
        <w:lastRenderedPageBreak/>
        <w:t>3NF</w:t>
      </w:r>
    </w:p>
    <w:p w14:paraId="210477B8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BUILDING_DAMAGE 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building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fire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assessor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lgaassessor_damage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building_destroyed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 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lga_assessor_date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insassessor_id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insurance_payout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)</w:t>
      </w:r>
    </w:p>
    <w:p w14:paraId="43719972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LGA(</w:t>
      </w:r>
      <w:proofErr w:type="spellStart"/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lga_code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lga_name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)</w:t>
      </w:r>
    </w:p>
    <w:p w14:paraId="78188ED1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LGA_ASSESSOR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lgaassessor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assessor_given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assessor_familyname)</w:t>
      </w:r>
    </w:p>
    <w:p w14:paraId="612BD10C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INSURER_ASSESSOR(insassessor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assessor_givennam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assessor_familyname)</w:t>
      </w:r>
    </w:p>
    <w:p w14:paraId="68FFB391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PROPERTY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street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town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postcod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code)</w:t>
      </w:r>
    </w:p>
    <w:p w14:paraId="3498A555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BUILDING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building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valu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class)​</w:t>
      </w:r>
    </w:p>
    <w:p w14:paraId="5F0B77AF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BD_ASSESSOR_VISIT (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property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building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fire_id</w:t>
      </w:r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s3"/>
          <w:rFonts w:ascii="-webkit-standard" w:hAnsi="-webkit-standard"/>
          <w:color w:val="000000"/>
          <w:sz w:val="27"/>
          <w:szCs w:val="27"/>
          <w:u w:val="single"/>
        </w:rPr>
        <w:t>insassessor_dt_arrive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assessor_dt_departed)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</w:p>
    <w:p w14:paraId="55FB4B31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 </w:t>
      </w:r>
    </w:p>
    <w:p w14:paraId="24806FBE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Full dependencies: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</w:p>
    <w:p w14:paraId="6E4B96CD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proofErr w:type="spellStart"/>
      <w:r>
        <w:rPr>
          <w:rFonts w:ascii="-webkit-standard" w:hAnsi="-webkit-standard"/>
          <w:color w:val="000000"/>
          <w:sz w:val="27"/>
          <w:szCs w:val="27"/>
        </w:rPr>
        <w:t>property_id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  building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id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-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assessor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assessor_damag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destroyed, 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lga_assessor_date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insassessor_id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 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insurance_payout</w:t>
      </w:r>
      <w:proofErr w:type="spellEnd"/>
    </w:p>
    <w:p w14:paraId="64E51AF3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property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building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ire_id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assessor_dt_arrived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-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nsassessor_dt_departed</w:t>
      </w:r>
    </w:p>
    <w:p w14:paraId="4447CC72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property_id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-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street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town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property_postcode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lga_code</w:t>
      </w:r>
    </w:p>
    <w:p w14:paraId="117B0809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proofErr w:type="spellStart"/>
      <w:r>
        <w:rPr>
          <w:rFonts w:ascii="-webkit-standard" w:hAnsi="-webkit-standard"/>
          <w:color w:val="000000"/>
          <w:sz w:val="27"/>
          <w:szCs w:val="27"/>
        </w:rPr>
        <w:t>lga_code</w:t>
      </w:r>
      <w:proofErr w:type="spellEnd"/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-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lga_name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​</w:t>
      </w:r>
    </w:p>
    <w:p w14:paraId="37EFF3D9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proofErr w:type="spellStart"/>
      <w:r>
        <w:rPr>
          <w:rFonts w:ascii="-webkit-standard" w:hAnsi="-webkit-standard"/>
          <w:color w:val="000000"/>
          <w:sz w:val="27"/>
          <w:szCs w:val="27"/>
        </w:rPr>
        <w:t>property_id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building_id</w:t>
      </w:r>
      <w:proofErr w:type="spellEnd"/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-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building_value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building_class</w:t>
      </w:r>
      <w:proofErr w:type="spellEnd"/>
    </w:p>
    <w:p w14:paraId="0B6A969D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proofErr w:type="spellStart"/>
      <w:r>
        <w:rPr>
          <w:rFonts w:ascii="-webkit-standard" w:hAnsi="-webkit-standard"/>
          <w:color w:val="000000"/>
          <w:sz w:val="27"/>
          <w:szCs w:val="27"/>
        </w:rPr>
        <w:t>lgaassessor_id</w:t>
      </w:r>
      <w:proofErr w:type="spellEnd"/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-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lgaassessor_givenname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lgaassessor_familyname</w:t>
      </w:r>
      <w:proofErr w:type="spellEnd"/>
    </w:p>
    <w:p w14:paraId="1320C327" w14:textId="77777777" w:rsidR="00574F3D" w:rsidRDefault="00574F3D" w:rsidP="00574F3D">
      <w:pPr>
        <w:pStyle w:val="NormalWeb"/>
        <w:spacing w:before="0" w:beforeAutospacing="0" w:after="0" w:afterAutospacing="0" w:line="324" w:lineRule="atLeast"/>
        <w:rPr>
          <w:rFonts w:ascii="-webkit-standard" w:hAnsi="-webkit-standard" w:hint="eastAsia"/>
          <w:color w:val="000000"/>
          <w:sz w:val="27"/>
          <w:szCs w:val="27"/>
        </w:rPr>
      </w:pPr>
      <w:proofErr w:type="spellStart"/>
      <w:r>
        <w:rPr>
          <w:rFonts w:ascii="-webkit-standard" w:hAnsi="-webkit-standard"/>
          <w:color w:val="000000"/>
          <w:sz w:val="27"/>
          <w:szCs w:val="27"/>
        </w:rPr>
        <w:t>insassessor_id</w:t>
      </w:r>
      <w:proofErr w:type="spellEnd"/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-&gt;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insassessor_givenname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insassessor_familyname</w:t>
      </w:r>
      <w:proofErr w:type="spellEnd"/>
    </w:p>
    <w:p w14:paraId="02962710" w14:textId="77777777" w:rsidR="00412902" w:rsidRDefault="00412902"/>
    <w:sectPr w:rsidR="004129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-webkit-standard">
    <w:altName w:val="Cambria"/>
    <w:charset w:val="00"/>
    <w:family w:val="roman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MDU2M7ewMDMwNzBR0lEKTi0uzszPAykwqgUAEW4SDCwAAAA="/>
  </w:docVars>
  <w:rsids>
    <w:rsidRoot w:val="003A653D"/>
    <w:rsid w:val="002F28CD"/>
    <w:rsid w:val="003A653D"/>
    <w:rsid w:val="00412902"/>
    <w:rsid w:val="004B080E"/>
    <w:rsid w:val="00574F3D"/>
    <w:rsid w:val="00A61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0C973"/>
  <w15:chartTrackingRefBased/>
  <w15:docId w15:val="{9B90BBBC-3C2C-F644-80B5-94EB3AE6F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A653D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customStyle="1" w:styleId="s2">
    <w:name w:val="s2"/>
    <w:basedOn w:val="DefaultParagraphFont"/>
    <w:rsid w:val="003A653D"/>
  </w:style>
  <w:style w:type="character" w:customStyle="1" w:styleId="apple-converted-space">
    <w:name w:val="apple-converted-space"/>
    <w:basedOn w:val="DefaultParagraphFont"/>
    <w:rsid w:val="003A653D"/>
  </w:style>
  <w:style w:type="character" w:customStyle="1" w:styleId="s3">
    <w:name w:val="s3"/>
    <w:basedOn w:val="DefaultParagraphFont"/>
    <w:rsid w:val="003A653D"/>
  </w:style>
  <w:style w:type="paragraph" w:styleId="Title">
    <w:name w:val="Title"/>
    <w:basedOn w:val="Normal"/>
    <w:next w:val="Normal"/>
    <w:link w:val="TitleChar"/>
    <w:uiPriority w:val="10"/>
    <w:qFormat/>
    <w:rsid w:val="004B080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080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708</Words>
  <Characters>4037</Characters>
  <Application>Microsoft Office Word</Application>
  <DocSecurity>0</DocSecurity>
  <Lines>33</Lines>
  <Paragraphs>9</Paragraphs>
  <ScaleCrop>false</ScaleCrop>
  <Company/>
  <LinksUpToDate>false</LinksUpToDate>
  <CharactersWithSpaces>4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Huixin</dc:creator>
  <cp:keywords/>
  <dc:description/>
  <cp:lastModifiedBy>Wang Huixin</cp:lastModifiedBy>
  <cp:revision>7</cp:revision>
  <dcterms:created xsi:type="dcterms:W3CDTF">2022-01-27T18:35:00Z</dcterms:created>
  <dcterms:modified xsi:type="dcterms:W3CDTF">2022-01-27T19:33:00Z</dcterms:modified>
</cp:coreProperties>
</file>